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harts/chart/colors1.xml" ContentType="application/vnd.ms-office.chartcolorstyle+xml"/>
  <Override PartName="/word/charts/chart/style1.xml" ContentType="application/vnd.ms-office.chartstyle+xml"/>
  <Override PartName="/word/charts/chart1.xml" ContentType="application/vnd.openxmlformats-officedocument.drawingml.chart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CA38D8" w:rsidP="00CA38D8" w14:paraId="23F23679" w14:textId="77777777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:rsidR="00CA38D8" w:rsidP="00CA38D8" w14:paraId="5E2CF8AB" w14:textId="77777777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:rsidR="00CA38D8" w:rsidP="00CA38D8" w14:paraId="5AD8D86B" w14:textId="77777777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:rsidR="00CA38D8" w:rsidP="00CA38D8" w14:paraId="51D4CAD3" w14:textId="77777777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:rsidR="00CA38D8" w:rsidP="00CA38D8" w14:paraId="226BAF89" w14:textId="77777777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:rsidR="00CA38D8" w:rsidP="00CA38D8" w14:paraId="7EC6803E" w14:textId="77777777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:rsidR="00CA38D8" w:rsidP="00CA38D8" w14:paraId="56676106" w14:textId="77777777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:rsidR="00CA38D8" w:rsidP="00CA38D8" w14:paraId="0587B5A2" w14:textId="77777777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:rsidR="00CA38D8" w:rsidP="00CA38D8" w14:paraId="09F75E7D" w14:textId="77777777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:rsidR="00CA38D8" w:rsidP="00CA38D8" w14:paraId="38415AF8" w14:textId="77777777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:rsidR="00CA38D8" w:rsidRPr="00CA38D8" w:rsidP="00CA38D8" w14:paraId="24D78AFB" w14:textId="71F0A6F1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Descriptive statistics</w:t>
      </w:r>
    </w:p>
    <w:p w:rsidR="00CA38D8" w:rsidRPr="00CA38D8" w:rsidP="00CA38D8" w14:paraId="3801CDEE" w14:textId="35D87E93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Name</w:t>
      </w:r>
    </w:p>
    <w:p w:rsidR="00CA38D8" w:rsidRPr="00CA38D8" w:rsidP="00CA38D8" w14:paraId="074F9753" w14:textId="4D7CA9B7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Institution</w:t>
      </w:r>
    </w:p>
    <w:p w:rsidR="00CA38D8" w:rsidP="00884950" w14:paraId="4893528F" w14:textId="4CA30C3E">
      <w:pPr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P="00884950" w14:paraId="26197D98" w14:textId="3AF3E63E">
      <w:pPr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P="00884950" w14:paraId="39D4B0F1" w14:textId="2F94CDEA">
      <w:pPr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P="00884950" w14:paraId="7AAC64F8" w14:textId="42AA6B90">
      <w:pPr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P="00884950" w14:paraId="1EED5BB1" w14:textId="12E349C1">
      <w:pPr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P="00884950" w14:paraId="34912A49" w14:textId="400FFCB3">
      <w:pPr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P="00884950" w14:paraId="405E3220" w14:textId="78B5B9F5">
      <w:pPr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P="00884950" w14:paraId="6EABDF04" w14:textId="529795C3">
      <w:pPr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P="00884950" w14:paraId="1C5936AE" w14:textId="259366B6">
      <w:pPr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P="00884950" w14:paraId="22D8221F" w14:textId="58A1B61C">
      <w:pPr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RPr="00CA38D8" w:rsidP="00884950" w14:paraId="4ED42883" w14:textId="77777777">
      <w:pPr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2E29A0" w:rsidRPr="00CA38D8" w:rsidP="00884950" w14:paraId="6A5C21E3" w14:textId="3C2F3DD8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Manual Calculations</w:t>
      </w:r>
      <w:r w:rsidRPr="00CA38D8" w:rsidR="00073A1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F15955" w:rsidRPr="00CA38D8" w:rsidP="00FD0693" w14:paraId="7D343B18" w14:textId="68A2C7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Measures of central tendency</w:t>
      </w:r>
    </w:p>
    <w:tbl>
      <w:tblPr>
        <w:tblW w:w="30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960"/>
        <w:gridCol w:w="960"/>
        <w:gridCol w:w="1120"/>
      </w:tblGrid>
      <w:tr w14:paraId="21197CEF" w14:textId="77777777" w:rsidTr="00CA38D8">
        <w:tblPrEx>
          <w:tblW w:w="304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divId w:val="786318524"/>
          <w:trHeight w:val="300"/>
        </w:trPr>
        <w:tc>
          <w:tcPr>
            <w:tcW w:w="9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68745F4A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9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53787E23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112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508BDFE7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x</w:t>
            </w:r>
          </w:p>
        </w:tc>
      </w:tr>
      <w:tr w14:paraId="0FFDFAC9" w14:textId="77777777" w:rsidTr="00CA38D8">
        <w:tblPrEx>
          <w:tblW w:w="3040" w:type="dxa"/>
          <w:tblCellMar>
            <w:left w:w="0" w:type="dxa"/>
            <w:right w:w="0" w:type="dxa"/>
          </w:tblCellMar>
          <w:tblLook w:val="04A0"/>
        </w:tblPrEx>
        <w:trPr>
          <w:divId w:val="786318524"/>
          <w:trHeight w:val="300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69DA9265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012F2807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091F4746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14:paraId="66DEC7CE" w14:textId="77777777" w:rsidTr="00CA38D8">
        <w:tblPrEx>
          <w:tblW w:w="3040" w:type="dxa"/>
          <w:tblCellMar>
            <w:left w:w="0" w:type="dxa"/>
            <w:right w:w="0" w:type="dxa"/>
          </w:tblCellMar>
          <w:tblLook w:val="04A0"/>
        </w:tblPrEx>
        <w:trPr>
          <w:divId w:val="786318524"/>
          <w:trHeight w:val="300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1D8AB266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6CEAA5D1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00E83250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</w:tr>
      <w:tr w14:paraId="3B753663" w14:textId="77777777" w:rsidTr="00CA38D8">
        <w:tblPrEx>
          <w:tblW w:w="3040" w:type="dxa"/>
          <w:tblCellMar>
            <w:left w:w="0" w:type="dxa"/>
            <w:right w:w="0" w:type="dxa"/>
          </w:tblCellMar>
          <w:tblLook w:val="04A0"/>
        </w:tblPrEx>
        <w:trPr>
          <w:divId w:val="786318524"/>
          <w:trHeight w:val="300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0BA41224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3058A806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5432C9D1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</w:tr>
      <w:tr w14:paraId="1D3F1364" w14:textId="77777777" w:rsidTr="00CA38D8">
        <w:tblPrEx>
          <w:tblW w:w="3040" w:type="dxa"/>
          <w:tblCellMar>
            <w:left w:w="0" w:type="dxa"/>
            <w:right w:w="0" w:type="dxa"/>
          </w:tblCellMar>
          <w:tblLook w:val="04A0"/>
        </w:tblPrEx>
        <w:trPr>
          <w:divId w:val="786318524"/>
          <w:trHeight w:val="300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1AB4372E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0EB59091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6677CEA2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</w:tr>
      <w:tr w14:paraId="073F2288" w14:textId="77777777" w:rsidTr="00CA38D8">
        <w:tblPrEx>
          <w:tblW w:w="3040" w:type="dxa"/>
          <w:tblCellMar>
            <w:left w:w="0" w:type="dxa"/>
            <w:right w:w="0" w:type="dxa"/>
          </w:tblCellMar>
          <w:tblLook w:val="04A0"/>
        </w:tblPrEx>
        <w:trPr>
          <w:divId w:val="786318524"/>
          <w:trHeight w:val="300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17D7A472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46CC56F8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283152B8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</w:tr>
      <w:tr w14:paraId="184E0E50" w14:textId="77777777" w:rsidTr="00CA38D8">
        <w:tblPrEx>
          <w:tblW w:w="3040" w:type="dxa"/>
          <w:tblCellMar>
            <w:left w:w="0" w:type="dxa"/>
            <w:right w:w="0" w:type="dxa"/>
          </w:tblCellMar>
          <w:tblLook w:val="04A0"/>
        </w:tblPrEx>
        <w:trPr>
          <w:divId w:val="786318524"/>
          <w:trHeight w:val="300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1C1C6C0A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09696AB1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2C2EBE7A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</w:tr>
      <w:tr w14:paraId="6D2958DD" w14:textId="77777777" w:rsidTr="00CA38D8">
        <w:tblPrEx>
          <w:tblW w:w="3040" w:type="dxa"/>
          <w:tblCellMar>
            <w:left w:w="0" w:type="dxa"/>
            <w:right w:w="0" w:type="dxa"/>
          </w:tblCellMar>
          <w:tblLook w:val="04A0"/>
        </w:tblPrEx>
        <w:trPr>
          <w:divId w:val="786318524"/>
          <w:trHeight w:val="300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0587CB30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458AA5C9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7306F672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14:paraId="3602F841" w14:textId="77777777" w:rsidTr="00CA38D8">
        <w:tblPrEx>
          <w:tblW w:w="3040" w:type="dxa"/>
          <w:tblCellMar>
            <w:left w:w="0" w:type="dxa"/>
            <w:right w:w="0" w:type="dxa"/>
          </w:tblCellMar>
          <w:tblLook w:val="04A0"/>
        </w:tblPrEx>
        <w:trPr>
          <w:divId w:val="786318524"/>
          <w:trHeight w:val="300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66431463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36720EC7" w14:textId="1134B598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m:oMath>
              <m:nary>
                <m:naryPr>
                  <m:chr m:val="∑"/>
                  <m:limLoc m:val="undOvr"/>
                  <m:subHide/>
                  <m:supHide/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</m:nary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</m:oMath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671F74" w:rsidRPr="00CA38D8" w:rsidP="00FD0693" w14:paraId="50ADC8F3" w14:textId="198A50CF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m:oMath>
              <m:nary>
                <m:naryPr>
                  <m:chr m:val="∑"/>
                  <m:limLoc m:val="undOvr"/>
                  <m:subHide/>
                  <m:supHide/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fx</m:t>
                  </m:r>
                </m:e>
              </m:nary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</m:oMath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0</w:t>
            </w:r>
          </w:p>
        </w:tc>
      </w:tr>
    </w:tbl>
    <w:p w:rsidR="00671F74" w:rsidRPr="00CA38D8" w:rsidP="00FD0693" w14:paraId="0C9697A3" w14:textId="7777777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F15955" w:rsidRPr="00CA38D8" w:rsidP="00FD0693" w14:paraId="09A11864" w14:textId="6A4AC96C">
      <w:pPr>
        <w:pStyle w:val="ListParagraph"/>
        <w:jc w:val="both"/>
        <w:rPr>
          <w:rFonts w:ascii="Times New Roman" w:hAnsi="Times New Roman" w:eastAsiaTheme="minorEastAsia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Mean</w:t>
      </w:r>
      <w:r w:rsidRPr="00CA38D8" w:rsidR="009F5AA6">
        <w:rPr>
          <w:rFonts w:ascii="Times New Roman" w:hAnsi="Times New Roman" w:cs="Times New Roman"/>
          <w:b/>
          <w:bCs/>
          <w:sz w:val="24"/>
          <w:szCs w:val="24"/>
        </w:rPr>
        <w:t xml:space="preserve"> (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acc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)=</m:t>
        </m:r>
      </m:oMath>
      <w:r w:rsidRPr="00CA38D8" w:rsidR="009F5AA6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CA38D8" w:rsidR="002C11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fPr>
          <m:num>
            <m:nary>
              <m:naryPr>
                <m:chr m:val="∑"/>
                <m:limLoc m:val="undOvr"/>
                <m:subHide/>
                <m:supHide/>
                <m:ctrlPr>
                  <w:rPr>
                    <w:rFonts w:ascii="Cambria Math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naryPr>
              <m:sub/>
              <m:sup/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x</m:t>
                </m:r>
              </m:e>
            </m:nary>
          </m:num>
          <m:den>
            <m:nary>
              <m:naryPr>
                <m:chr m:val="∑"/>
                <m:limLoc m:val="undOvr"/>
                <m:subHide/>
                <m:supHide/>
                <m:ctrlPr>
                  <w:rPr>
                    <w:rFonts w:ascii="Cambria Math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naryPr>
              <m:sub/>
              <m:sup/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</m:nary>
          </m:den>
        </m:f>
      </m:oMath>
    </w:p>
    <w:p w:rsidR="004D7BF6" w:rsidRPr="00CA38D8" w:rsidP="00FD0693" w14:paraId="521E253A" w14:textId="0F2EDD4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=290/40</w:t>
      </w:r>
    </w:p>
    <w:p w:rsidR="004D7BF6" w:rsidRPr="00CA38D8" w:rsidP="00FD0693" w14:paraId="13EB8DC4" w14:textId="7AE085F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=</w:t>
      </w:r>
      <w:r w:rsidRPr="00CA38D8" w:rsidR="002967AE">
        <w:rPr>
          <w:rFonts w:ascii="Times New Roman" w:hAnsi="Times New Roman" w:cs="Times New Roman"/>
          <w:sz w:val="24"/>
          <w:szCs w:val="24"/>
        </w:rPr>
        <w:t>7.25</w:t>
      </w:r>
    </w:p>
    <w:p w:rsidR="002967AE" w:rsidRPr="00CA38D8" w:rsidP="00CA38D8" w14:paraId="127FF733" w14:textId="7C948D6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The average amount of sleep per night for all college students is 7.25 hours.</w:t>
      </w:r>
    </w:p>
    <w:p w:rsidR="002967AE" w:rsidRPr="00CA38D8" w:rsidP="00CA38D8" w14:paraId="63A38D75" w14:textId="6C4FECBB">
      <w:pPr>
        <w:pStyle w:val="ListParagraph"/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Mode</w:t>
      </w:r>
    </w:p>
    <w:p w:rsidR="002967AE" w:rsidRPr="00CA38D8" w:rsidP="00CA38D8" w14:paraId="5139BB9E" w14:textId="11448B7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The modal value is the most occurring. Based on the data in the table above, the hours of sleep most reported by the students are 8 hours reported by the highest number of college students (n=12 students).</w:t>
      </w:r>
    </w:p>
    <w:p w:rsidR="002967AE" w:rsidRPr="00CA38D8" w:rsidP="00CA38D8" w14:paraId="60F55024" w14:textId="273F7600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Median</w:t>
      </w:r>
    </w:p>
    <w:p w:rsidR="00DC1C66" w:rsidP="00CA38D8" w14:paraId="092C3996" w14:textId="54DE9C0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 xml:space="preserve">The median value is obtained by first arranging the data </w:t>
      </w:r>
      <w:r w:rsidRPr="00CA38D8" w:rsidR="004B451B">
        <w:rPr>
          <w:rFonts w:ascii="Times New Roman" w:hAnsi="Times New Roman" w:cs="Times New Roman"/>
          <w:sz w:val="24"/>
          <w:szCs w:val="24"/>
        </w:rPr>
        <w:t>in ascending order and then taking the median value of the distribution</w:t>
      </w:r>
      <w:r w:rsidRPr="00CA38D8">
        <w:rPr>
          <w:rFonts w:ascii="Times New Roman" w:hAnsi="Times New Roman" w:cs="Times New Roman"/>
          <w:sz w:val="24"/>
          <w:szCs w:val="24"/>
        </w:rPr>
        <w:t>.</w:t>
      </w:r>
    </w:p>
    <w:p w:rsidR="00CA38D8" w:rsidP="00CA38D8" w14:paraId="7B14121A" w14:textId="4C0768A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RPr="00CA38D8" w:rsidP="00CA38D8" w14:paraId="5347B127" w14:textId="777777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237"/>
        <w:gridCol w:w="2238"/>
        <w:gridCol w:w="2303"/>
        <w:gridCol w:w="2238"/>
      </w:tblGrid>
      <w:tr w14:paraId="7C9FEF91" w14:textId="77777777" w:rsidTr="004362D2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21D1EEAB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0DBDD3F1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46787268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15C9DFEB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</w:tr>
      <w:tr w14:paraId="7710D5F2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1EB68C88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5C3A04D0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38D77D60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3DF18F3C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</w:tr>
      <w:tr w14:paraId="421F08FC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5BECAD5B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21C3736C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22FB745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5B96C561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</w:tr>
      <w:tr w14:paraId="304D866B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3BA870DB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47FE5C12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041F0891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359856FA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</w:tr>
      <w:tr w14:paraId="4DDA63D4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292A894B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5FE1D497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75A59698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C8F3B14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</w:tr>
      <w:tr w14:paraId="452C14C1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4E3495B4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5260047D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4899110B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332FA079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</w:tr>
      <w:tr w14:paraId="66BCAF66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4724FEF0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71551A52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8DFB386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8F6FFB5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</w:tr>
      <w:tr w14:paraId="008C273F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FA1C46D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2BF98AC7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1F4DAD77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0204786A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</w:tr>
      <w:tr w14:paraId="72A45919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1BCA39DD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381A9092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E290E0F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380D55E1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</w:tr>
      <w:tr w14:paraId="171E7C3D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25FB1569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2C712467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0B8E534C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E1E2FD9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</w:tr>
      <w:tr w14:paraId="6F405B0B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0790F2ED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5EC41B81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2460008D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d values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1201EF27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</w:tr>
      <w:tr w14:paraId="4E06D4BB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12F1B7D3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5E25D2D2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C15B2D4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177A687A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</w:t>
            </w:r>
          </w:p>
        </w:tc>
      </w:tr>
      <w:tr w14:paraId="4A9E9AB0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771BDD8D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030F5F57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7FC93C7B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6223D82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</w:t>
            </w:r>
          </w:p>
        </w:tc>
      </w:tr>
      <w:tr w14:paraId="5FD0FD00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41A13272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0191774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3DA5A764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17137089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</w:t>
            </w:r>
          </w:p>
        </w:tc>
      </w:tr>
      <w:tr w14:paraId="4592C6F0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F86E2E8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24BBCC6E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539E4C09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7AD7D852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</w:t>
            </w:r>
          </w:p>
        </w:tc>
      </w:tr>
      <w:tr w14:paraId="16550C4C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2AE6B67C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FF38FF5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DE68CD5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40B5B7B2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</w:t>
            </w:r>
          </w:p>
        </w:tc>
      </w:tr>
      <w:tr w14:paraId="775CB7F4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57C570E9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4C89886A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53432851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526E9526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</w:t>
            </w:r>
          </w:p>
        </w:tc>
      </w:tr>
      <w:tr w14:paraId="61B4BCD5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3B0A1416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0CB160FE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0BE2B151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12B91704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</w:t>
            </w:r>
          </w:p>
        </w:tc>
      </w:tr>
      <w:tr w14:paraId="76251F3C" w14:textId="77777777" w:rsidTr="004362D2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726294874"/>
          <w:trHeight w:val="300"/>
        </w:trPr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6DBD230C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0BF6843D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0B3BDBD3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DC1C66" w:rsidRPr="00CA38D8" w:rsidP="00FD0693" w14:paraId="126CE1F5" w14:textId="77777777">
            <w:pPr>
              <w:spacing w:before="0" w:beforeAutospacing="0" w:after="0" w:afterAutospacing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0</w:t>
            </w:r>
          </w:p>
        </w:tc>
      </w:tr>
    </w:tbl>
    <w:p w:rsidR="004362D2" w:rsidRPr="00CA38D8" w:rsidP="00FD0693" w14:paraId="5D5B57F6" w14:textId="6CCAB64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The middle values of these data are:</w:t>
      </w:r>
    </w:p>
    <w:p w:rsidR="004362D2" w:rsidRPr="00CA38D8" w:rsidP="00FD0693" w14:paraId="37C02101" w14:textId="5D34D72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20</w:t>
      </w:r>
      <w:r w:rsidRPr="00CA38D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A38D8">
        <w:rPr>
          <w:rFonts w:ascii="Times New Roman" w:hAnsi="Times New Roman" w:cs="Times New Roman"/>
          <w:sz w:val="24"/>
          <w:szCs w:val="24"/>
        </w:rPr>
        <w:t xml:space="preserve"> value= 7</w:t>
      </w:r>
    </w:p>
    <w:p w:rsidR="00CF53D4" w:rsidRPr="00CA38D8" w:rsidP="00FD0693" w14:paraId="4F2DF13E" w14:textId="314705B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21</w:t>
      </w:r>
      <w:r w:rsidRPr="00CA38D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CA38D8">
        <w:rPr>
          <w:rFonts w:ascii="Times New Roman" w:hAnsi="Times New Roman" w:cs="Times New Roman"/>
          <w:sz w:val="24"/>
          <w:szCs w:val="24"/>
        </w:rPr>
        <w:t xml:space="preserve"> value=8</w:t>
      </w:r>
    </w:p>
    <w:p w:rsidR="00CF53D4" w:rsidRPr="00CA38D8" w:rsidP="00FD0693" w14:paraId="0CB3D830" w14:textId="1CF1CAD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Median= (7+8)/2</w:t>
      </w:r>
    </w:p>
    <w:p w:rsidR="00CF53D4" w:rsidRPr="00CA38D8" w:rsidP="00FD0693" w14:paraId="02FF044E" w14:textId="5550388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= 7.50</w:t>
      </w:r>
    </w:p>
    <w:p w:rsidR="00FD0693" w:rsidRPr="00CA38D8" w:rsidP="00FD0693" w14:paraId="27A4324E" w14:textId="777777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In this line, at least 50% of college students reported 7 or more hours of sleep.</w:t>
      </w:r>
    </w:p>
    <w:p w:rsidR="00FD0693" w:rsidRPr="00CA38D8" w:rsidP="00FD0693" w14:paraId="790F282D" w14:textId="7777777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Measures of dispersion</w:t>
      </w:r>
    </w:p>
    <w:p w:rsidR="00FD0693" w:rsidRPr="00CA38D8" w:rsidP="00FD0693" w14:paraId="0196B7EB" w14:textId="3800AEA6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 xml:space="preserve">Variance </w:t>
      </w:r>
    </w:p>
    <w:p w:rsidR="00153BC8" w:rsidRPr="00CA38D8" w:rsidP="00A82E12" w14:paraId="1168CF98" w14:textId="0AA806A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Variance=</w:t>
      </w:r>
      <m:oMath>
        <m:f>
          <m:f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fPr>
          <m:num>
            <m:nary>
              <m:naryPr>
                <m:chr m:val="∑"/>
                <m:limLoc m:val="undOvr"/>
                <m:subHide/>
                <m:supHide/>
                <m:ctrlPr>
                  <w:rPr>
                    <w:rFonts w:ascii="Cambria Math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naryPr>
              <m:sub/>
              <m:sup/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(x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)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nary>
          </m:num>
          <m:den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n-1</m:t>
            </m:r>
          </m:den>
        </m:f>
      </m:oMath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1344"/>
        <w:gridCol w:w="1344"/>
        <w:gridCol w:w="1344"/>
        <w:gridCol w:w="1344"/>
        <w:gridCol w:w="1685"/>
        <w:gridCol w:w="1955"/>
      </w:tblGrid>
      <w:tr w14:paraId="25246618" w14:textId="77777777" w:rsidTr="001A1CC3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divId w:val="423310183"/>
          <w:trHeight w:val="300"/>
        </w:trPr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48B3CE3E" w14:textId="77777777">
            <w:pPr>
              <w:spacing w:before="0" w:beforeAutospacing="0" w:after="0" w:afterAutospacing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34FBF591" w14:textId="77777777">
            <w:pPr>
              <w:spacing w:before="0" w:beforeAutospacing="0" w:after="0" w:afterAutospacing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41089BBC" w14:textId="77777777">
            <w:pPr>
              <w:spacing w:before="0" w:beforeAutospacing="0" w:after="0" w:afterAutospacing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x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024B4FE5" w14:textId="77777777">
            <w:pPr>
              <w:spacing w:before="0" w:beforeAutospacing="0" w:after="0" w:afterAutospacing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-7.25</w:t>
            </w:r>
          </w:p>
        </w:tc>
        <w:tc>
          <w:tcPr>
            <w:tcW w:w="9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1E44BA71" w14:textId="77777777">
            <w:pPr>
              <w:spacing w:before="0" w:beforeAutospacing="0" w:after="0" w:afterAutospacing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x-7.</w:t>
            </w: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)^</w:t>
            </w: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2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4DB14802" w14:textId="77777777">
            <w:pPr>
              <w:spacing w:before="0" w:beforeAutospacing="0" w:after="0" w:afterAutospacing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(x-7.</w:t>
            </w: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)^</w:t>
            </w: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14:paraId="367D042D" w14:textId="77777777" w:rsidTr="001A1CC3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423310183"/>
          <w:trHeight w:val="300"/>
        </w:trPr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006D79BE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02E42B65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06616C1B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627CFF70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25</w:t>
            </w:r>
          </w:p>
        </w:tc>
        <w:tc>
          <w:tcPr>
            <w:tcW w:w="9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70606304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5625</w:t>
            </w:r>
          </w:p>
        </w:tc>
        <w:tc>
          <w:tcPr>
            <w:tcW w:w="102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3CC396CD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125</w:t>
            </w:r>
          </w:p>
        </w:tc>
      </w:tr>
      <w:tr w14:paraId="68F37DAA" w14:textId="77777777" w:rsidTr="001A1CC3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423310183"/>
          <w:trHeight w:val="300"/>
        </w:trPr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7515F3AF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66326966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37024C64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6E39661A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25</w:t>
            </w:r>
          </w:p>
        </w:tc>
        <w:tc>
          <w:tcPr>
            <w:tcW w:w="9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2B0EE21E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625</w:t>
            </w:r>
          </w:p>
        </w:tc>
        <w:tc>
          <w:tcPr>
            <w:tcW w:w="102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75055750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1875</w:t>
            </w:r>
          </w:p>
        </w:tc>
      </w:tr>
      <w:tr w14:paraId="112BDB49" w14:textId="77777777" w:rsidTr="001A1CC3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423310183"/>
          <w:trHeight w:val="300"/>
        </w:trPr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6028C849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17987715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4F1D1CF2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2AEC5239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5</w:t>
            </w:r>
          </w:p>
        </w:tc>
        <w:tc>
          <w:tcPr>
            <w:tcW w:w="9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471B142C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625</w:t>
            </w:r>
          </w:p>
        </w:tc>
        <w:tc>
          <w:tcPr>
            <w:tcW w:w="102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74E1B00D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9375</w:t>
            </w:r>
          </w:p>
        </w:tc>
      </w:tr>
      <w:tr w14:paraId="4BE6C7D8" w14:textId="77777777" w:rsidTr="001A1CC3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423310183"/>
          <w:trHeight w:val="300"/>
        </w:trPr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5A883D09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379A60FB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38874770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38CC6DC1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5</w:t>
            </w:r>
          </w:p>
        </w:tc>
        <w:tc>
          <w:tcPr>
            <w:tcW w:w="9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159B4554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25</w:t>
            </w:r>
          </w:p>
        </w:tc>
        <w:tc>
          <w:tcPr>
            <w:tcW w:w="102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00BF748C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</w:tr>
      <w:tr w14:paraId="059512A7" w14:textId="77777777" w:rsidTr="001A1CC3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423310183"/>
          <w:trHeight w:val="300"/>
        </w:trPr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6F8D9105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2501532C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3EE07742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444BE243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9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2E340287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625</w:t>
            </w:r>
          </w:p>
        </w:tc>
        <w:tc>
          <w:tcPr>
            <w:tcW w:w="102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1C51B4E2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75</w:t>
            </w:r>
          </w:p>
        </w:tc>
      </w:tr>
      <w:tr w14:paraId="08B314B7" w14:textId="77777777" w:rsidTr="001A1CC3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423310183"/>
          <w:trHeight w:val="300"/>
        </w:trPr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42F94E42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713C1FA7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2A97362A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0605C3B3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5</w:t>
            </w:r>
          </w:p>
        </w:tc>
        <w:tc>
          <w:tcPr>
            <w:tcW w:w="9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263166B9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625</w:t>
            </w:r>
          </w:p>
        </w:tc>
        <w:tc>
          <w:tcPr>
            <w:tcW w:w="102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503E7FA1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4375</w:t>
            </w:r>
          </w:p>
        </w:tc>
      </w:tr>
      <w:tr w14:paraId="3CA3D324" w14:textId="77777777" w:rsidTr="001A1CC3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423310183"/>
          <w:trHeight w:val="300"/>
        </w:trPr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592E600F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63280666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118A66ED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059B4CD8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75</w:t>
            </w:r>
          </w:p>
        </w:tc>
        <w:tc>
          <w:tcPr>
            <w:tcW w:w="9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31DFBD88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5625</w:t>
            </w:r>
          </w:p>
        </w:tc>
        <w:tc>
          <w:tcPr>
            <w:tcW w:w="102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6F76D3AF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5625</w:t>
            </w:r>
          </w:p>
        </w:tc>
      </w:tr>
      <w:tr w14:paraId="462EEDE2" w14:textId="77777777" w:rsidTr="001A1CC3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divId w:val="423310183"/>
          <w:trHeight w:val="300"/>
        </w:trPr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73E7DB93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20DF8BE4" w14:textId="1635705E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m:oMath>
              <m:nary>
                <m:naryPr>
                  <m:chr m:val="∑"/>
                  <m:limLoc m:val="undOvr"/>
                  <m:subHide/>
                  <m:supHide/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</m:nary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</m:oMath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3B067C7A" w14:textId="2285B146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m:oMath>
              <m:nary>
                <m:naryPr>
                  <m:chr m:val="∑"/>
                  <m:limLoc m:val="undOvr"/>
                  <m:subHide/>
                  <m:supHide/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</m:nary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x=</m:t>
              </m:r>
            </m:oMath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0</w:t>
            </w:r>
          </w:p>
        </w:tc>
        <w:tc>
          <w:tcPr>
            <w:tcW w:w="7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02E21536" w14:textId="77777777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365477A2" w14:textId="77777777">
            <w:pPr>
              <w:spacing w:before="0" w:beforeAutospacing="0" w:after="0" w:afterAutospacing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53BC8" w:rsidRPr="00CA38D8" w:rsidP="00153BC8" w14:paraId="617E527A" w14:textId="42D8417F">
            <w:pPr>
              <w:spacing w:before="0" w:beforeAutospacing="0" w:after="0" w:afterAutospacing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m:oMath>
              <m:nary>
                <m:naryPr>
                  <m:chr m:val="∑"/>
                  <m:limLoc m:val="undOvr"/>
                  <m:subHide/>
                  <m:supHide/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</m:nary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(x-</m:t>
                  </m:r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</m:oMath>
            <w:r w:rsidRPr="00CA3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.5</w:t>
            </w:r>
          </w:p>
        </w:tc>
      </w:tr>
    </w:tbl>
    <w:p w:rsidR="00CA38D8" w:rsidP="00FD0693" w14:paraId="1931CAC5" w14:textId="7777777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2E29A0" w:rsidRPr="00CA38D8" w:rsidP="00FD0693" w14:paraId="3CCD7907" w14:textId="00640C2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Variance=83.5/40-1</w:t>
      </w:r>
    </w:p>
    <w:p w:rsidR="00770470" w:rsidRPr="00CA38D8" w:rsidP="00FD0693" w14:paraId="233D9123" w14:textId="2B6DA80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=83.5/39</w:t>
      </w:r>
    </w:p>
    <w:p w:rsidR="00770470" w:rsidRPr="00CA38D8" w:rsidP="00FD0693" w14:paraId="28D3AEC5" w14:textId="1DB00D6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=</w:t>
      </w:r>
      <w:r w:rsidRPr="00CA38D8" w:rsidR="004D0DE9">
        <w:rPr>
          <w:rFonts w:ascii="Times New Roman" w:hAnsi="Times New Roman" w:cs="Times New Roman"/>
          <w:b/>
          <w:bCs/>
          <w:sz w:val="24"/>
          <w:szCs w:val="24"/>
        </w:rPr>
        <w:t>2.14</w:t>
      </w:r>
    </w:p>
    <w:p w:rsidR="00FB1D1B" w:rsidRPr="00CA38D8" w:rsidP="00FD0693" w14:paraId="05FF2E05" w14:textId="1C89EB67">
      <w:pPr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The variance of the data is 2.14</w:t>
      </w:r>
    </w:p>
    <w:p w:rsidR="004D0DE9" w:rsidRPr="00CA38D8" w:rsidP="00FD0693" w14:paraId="29DDB225" w14:textId="55626C6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Standard deviation=</w:t>
      </w:r>
      <w:r w:rsidRPr="00CA38D8">
        <w:rPr>
          <w:rFonts w:ascii="Times New Roman" w:hAnsi="Times New Roman" w:cs="Times New Roman"/>
          <w:b/>
          <w:bCs/>
          <w:sz w:val="24"/>
          <w:szCs w:val="24"/>
        </w:rPr>
        <w:t>sqrt(</w:t>
      </w:r>
      <w:r w:rsidRPr="00CA38D8">
        <w:rPr>
          <w:rFonts w:ascii="Times New Roman" w:hAnsi="Times New Roman" w:cs="Times New Roman"/>
          <w:b/>
          <w:bCs/>
          <w:sz w:val="24"/>
          <w:szCs w:val="24"/>
        </w:rPr>
        <w:t>2.14)</w:t>
      </w:r>
    </w:p>
    <w:p w:rsidR="004D0DE9" w:rsidRPr="00CA38D8" w:rsidP="00FD0693" w14:paraId="3BE4B57B" w14:textId="6013C7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=</w:t>
      </w:r>
      <w:r w:rsidRPr="00CA38D8" w:rsidR="00073A16">
        <w:rPr>
          <w:rFonts w:ascii="Times New Roman" w:hAnsi="Times New Roman" w:cs="Times New Roman"/>
          <w:b/>
          <w:bCs/>
          <w:sz w:val="24"/>
          <w:szCs w:val="24"/>
        </w:rPr>
        <w:t>1.46</w:t>
      </w:r>
    </w:p>
    <w:p w:rsidR="002E29A0" w:rsidRPr="00CA38D8" w:rsidP="00CA38D8" w14:paraId="3587D530" w14:textId="7DD8003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The standard deviation is 1.46 suggesting a minimal variation in the sleep hours recorded amongst the sampled students.</w:t>
      </w:r>
      <w:r w:rsidRPr="00CA38D8" w:rsidR="00FB1D1B">
        <w:rPr>
          <w:rFonts w:ascii="Times New Roman" w:hAnsi="Times New Roman" w:cs="Times New Roman"/>
          <w:sz w:val="24"/>
          <w:szCs w:val="24"/>
        </w:rPr>
        <w:t xml:space="preserve"> The sleep hours vary by 1.46</w:t>
      </w:r>
      <w:r w:rsidRPr="00CA38D8" w:rsidR="00884950">
        <w:rPr>
          <w:rFonts w:ascii="Times New Roman" w:hAnsi="Times New Roman" w:cs="Times New Roman"/>
          <w:sz w:val="24"/>
          <w:szCs w:val="24"/>
        </w:rPr>
        <w:t>.</w:t>
      </w:r>
    </w:p>
    <w:p w:rsidR="00884950" w:rsidRPr="00CA38D8" w:rsidP="00FD0693" w14:paraId="628C5F58" w14:textId="3DE5426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Range</w:t>
      </w:r>
    </w:p>
    <w:p w:rsidR="00884950" w:rsidRPr="00CA38D8" w:rsidP="00FD0693" w14:paraId="1F30A71C" w14:textId="44EF721F">
      <w:pPr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Range=Maximum value – Minimum value</w:t>
      </w:r>
    </w:p>
    <w:p w:rsidR="00884950" w:rsidRPr="00CA38D8" w:rsidP="00FD0693" w14:paraId="30F9D95F" w14:textId="6818364D">
      <w:pPr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=10-4</w:t>
      </w:r>
    </w:p>
    <w:p w:rsidR="00884950" w:rsidRPr="00CA38D8" w:rsidP="00FD0693" w14:paraId="25346AA0" w14:textId="78F03F55">
      <w:pPr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=6.00</w:t>
      </w:r>
    </w:p>
    <w:p w:rsidR="00884950" w:rsidRPr="00CA38D8" w:rsidP="00FD0693" w14:paraId="6D1EA66B" w14:textId="18CC775A">
      <w:pPr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>The difference between the highest and lowest sleep hours of the college students is 6 hours.</w:t>
      </w:r>
    </w:p>
    <w:p w:rsidR="00AC3515" w:rsidRPr="00CA38D8" w:rsidP="00AC3515" w14:paraId="770B7E33" w14:textId="6281DD6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>A sketched bar chart of the data</w:t>
      </w:r>
      <w:r w:rsidRPr="00CA38D8" w:rsidR="006554D2">
        <w:rPr>
          <w:rFonts w:ascii="Times New Roman" w:hAnsi="Times New Roman" w:cs="Times New Roman"/>
          <w:b/>
          <w:bCs/>
          <w:sz w:val="24"/>
          <w:szCs w:val="24"/>
        </w:rPr>
        <w:t xml:space="preserve"> by hand</w:t>
      </w:r>
    </w:p>
    <w:p w:rsidR="00AC3515" w:rsidRPr="00CA38D8" w:rsidP="00AC3515" w14:paraId="5DCC45DE" w14:textId="4FE6F33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72000" cy="2743200"/>
            <wp:effectExtent l="0" t="0" r="0" b="0"/>
            <wp:docPr id="4" name="Chart 4">
              <a:extLst xmlns:a="http://schemas.openxmlformats.org/drawingml/2006/main">
                <a:ext xmlns:a="http://schemas.openxmlformats.org/drawingml/2006/main" uri="{FF2B5EF4-FFF2-40B4-BE49-F238E27FC236}">
                  <a16:creationId xmlns:a16="http://schemas.microsoft.com/office/drawing/2014/main" id="{53454A48-B383-46BD-90F2-AC938910BC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AC3515" w:rsidP="00AC3515" w14:paraId="196902B2" w14:textId="263CA250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P="00AC3515" w14:paraId="7F2BA87D" w14:textId="48EBB620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RPr="00CA38D8" w:rsidP="00AC3515" w14:paraId="15B6C710" w14:textId="777777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CB7494" w:rsidRPr="00CA38D8" w:rsidP="00AC3515" w14:paraId="1E98D0A8" w14:textId="3858F44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38D8">
        <w:rPr>
          <w:rFonts w:ascii="Times New Roman" w:hAnsi="Times New Roman" w:cs="Times New Roman"/>
          <w:b/>
          <w:bCs/>
          <w:sz w:val="24"/>
          <w:szCs w:val="24"/>
        </w:rPr>
        <w:t xml:space="preserve">Descriptive </w:t>
      </w:r>
      <w:r w:rsidRPr="00CA38D8" w:rsidR="00654AE3">
        <w:rPr>
          <w:rFonts w:ascii="Times New Roman" w:hAnsi="Times New Roman" w:cs="Times New Roman"/>
          <w:b/>
          <w:bCs/>
          <w:sz w:val="24"/>
          <w:szCs w:val="24"/>
        </w:rPr>
        <w:t>Statistics</w:t>
      </w:r>
      <w:r w:rsidRPr="00CA38D8">
        <w:rPr>
          <w:rFonts w:ascii="Times New Roman" w:hAnsi="Times New Roman" w:cs="Times New Roman"/>
          <w:b/>
          <w:bCs/>
          <w:sz w:val="24"/>
          <w:szCs w:val="24"/>
        </w:rPr>
        <w:t xml:space="preserve"> in SPSS</w:t>
      </w:r>
    </w:p>
    <w:p w:rsidR="00654AE3" w:rsidRPr="00CA38D8" w:rsidP="00CA38D8" w14:paraId="762DB8D4" w14:textId="18E62E2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 xml:space="preserve">The objective of this analysis was to describe the distribution of the number of hours of sleep reported by </w:t>
      </w:r>
      <w:r w:rsidRPr="00CA38D8" w:rsidR="000D125F">
        <w:rPr>
          <w:rFonts w:ascii="Times New Roman" w:hAnsi="Times New Roman" w:cs="Times New Roman"/>
          <w:sz w:val="24"/>
          <w:szCs w:val="24"/>
        </w:rPr>
        <w:t>students in college</w:t>
      </w:r>
      <w:r w:rsidRPr="00CA38D8" w:rsidR="00266686">
        <w:rPr>
          <w:rFonts w:ascii="Times New Roman" w:hAnsi="Times New Roman" w:cs="Times New Roman"/>
          <w:sz w:val="24"/>
          <w:szCs w:val="24"/>
        </w:rPr>
        <w:t xml:space="preserve">. The data were collected from a sample of forty students (n=40). The SPSS analysis platform was used to </w:t>
      </w:r>
      <w:r w:rsidRPr="00CA38D8" w:rsidR="00B97DE7">
        <w:rPr>
          <w:rFonts w:ascii="Times New Roman" w:hAnsi="Times New Roman" w:cs="Times New Roman"/>
          <w:sz w:val="24"/>
          <w:szCs w:val="24"/>
        </w:rPr>
        <w:t>generate measures of central tendency (mean, mode, median), measures of dispersion</w:t>
      </w:r>
      <w:r w:rsidRPr="00CA38D8" w:rsidR="000309E6">
        <w:rPr>
          <w:rFonts w:ascii="Times New Roman" w:hAnsi="Times New Roman" w:cs="Times New Roman"/>
          <w:sz w:val="24"/>
          <w:szCs w:val="24"/>
        </w:rPr>
        <w:t xml:space="preserve"> (range, standard deviation, and </w:t>
      </w:r>
      <w:r w:rsidRPr="00CA38D8" w:rsidR="008248A5">
        <w:rPr>
          <w:rFonts w:ascii="Times New Roman" w:hAnsi="Times New Roman" w:cs="Times New Roman"/>
          <w:sz w:val="24"/>
          <w:szCs w:val="24"/>
        </w:rPr>
        <w:t xml:space="preserve">variance), </w:t>
      </w:r>
      <w:r w:rsidRPr="00CA38D8" w:rsidR="005C28B0">
        <w:rPr>
          <w:rFonts w:ascii="Times New Roman" w:hAnsi="Times New Roman" w:cs="Times New Roman"/>
          <w:sz w:val="24"/>
          <w:szCs w:val="24"/>
        </w:rPr>
        <w:t xml:space="preserve">as well as </w:t>
      </w:r>
      <w:r w:rsidRPr="00CA38D8" w:rsidR="00F10B2E">
        <w:rPr>
          <w:rFonts w:ascii="Times New Roman" w:hAnsi="Times New Roman" w:cs="Times New Roman"/>
          <w:sz w:val="24"/>
          <w:szCs w:val="24"/>
        </w:rPr>
        <w:t>a bar chart and a histogram.</w:t>
      </w:r>
    </w:p>
    <w:p w:rsidR="00A25FC0" w:rsidRPr="00CA38D8" w:rsidP="00CA38D8" w14:paraId="518618E9" w14:textId="26F5D62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 xml:space="preserve">The mean, median, and mode were </w:t>
      </w:r>
      <w:r w:rsidRPr="00CA38D8" w:rsidR="003665CB">
        <w:rPr>
          <w:rFonts w:ascii="Times New Roman" w:hAnsi="Times New Roman" w:cs="Times New Roman"/>
          <w:sz w:val="24"/>
          <w:szCs w:val="24"/>
        </w:rPr>
        <w:t>7.25, 7.50, and 8, respectively</w:t>
      </w:r>
      <w:r w:rsidRPr="00CA38D8" w:rsidR="00B97186">
        <w:rPr>
          <w:rFonts w:ascii="Times New Roman" w:hAnsi="Times New Roman" w:cs="Times New Roman"/>
          <w:sz w:val="24"/>
          <w:szCs w:val="24"/>
        </w:rPr>
        <w:t xml:space="preserve"> (see Table 1)</w:t>
      </w:r>
      <w:r w:rsidRPr="00CA38D8" w:rsidR="003665CB">
        <w:rPr>
          <w:rFonts w:ascii="Times New Roman" w:hAnsi="Times New Roman" w:cs="Times New Roman"/>
          <w:sz w:val="24"/>
          <w:szCs w:val="24"/>
        </w:rPr>
        <w:t>.</w:t>
      </w:r>
      <w:r w:rsidRPr="00CA38D8" w:rsidR="00B97186">
        <w:rPr>
          <w:rFonts w:ascii="Times New Roman" w:hAnsi="Times New Roman" w:cs="Times New Roman"/>
          <w:sz w:val="24"/>
          <w:szCs w:val="24"/>
        </w:rPr>
        <w:t xml:space="preserve"> </w:t>
      </w:r>
      <w:r w:rsidRPr="00CA38D8" w:rsidR="00CA66CE">
        <w:rPr>
          <w:rFonts w:ascii="Times New Roman" w:hAnsi="Times New Roman" w:cs="Times New Roman"/>
          <w:sz w:val="24"/>
          <w:szCs w:val="24"/>
        </w:rPr>
        <w:t xml:space="preserve">The differences among the number of hours of sleep suggest a somewhat </w:t>
      </w:r>
      <w:r w:rsidRPr="00CA38D8" w:rsidR="001D6DD0">
        <w:rPr>
          <w:rFonts w:ascii="Times New Roman" w:hAnsi="Times New Roman" w:cs="Times New Roman"/>
          <w:sz w:val="24"/>
          <w:szCs w:val="24"/>
        </w:rPr>
        <w:t>negatively skewed</w:t>
      </w:r>
      <w:r w:rsidRPr="00CA38D8" w:rsidR="00CA66CE">
        <w:rPr>
          <w:rFonts w:ascii="Times New Roman" w:hAnsi="Times New Roman" w:cs="Times New Roman"/>
          <w:sz w:val="24"/>
          <w:szCs w:val="24"/>
        </w:rPr>
        <w:t xml:space="preserve"> distribution (</w:t>
      </w:r>
      <w:r w:rsidRPr="00CA38D8" w:rsidR="00381098">
        <w:rPr>
          <w:rFonts w:ascii="Times New Roman" w:hAnsi="Times New Roman" w:cs="Times New Roman"/>
          <w:sz w:val="24"/>
          <w:szCs w:val="24"/>
        </w:rPr>
        <w:t xml:space="preserve">negatively skewed </w:t>
      </w:r>
      <w:r w:rsidRPr="00CA38D8" w:rsidR="00CA66CE">
        <w:rPr>
          <w:rFonts w:ascii="Times New Roman" w:hAnsi="Times New Roman" w:cs="Times New Roman"/>
          <w:sz w:val="24"/>
          <w:szCs w:val="24"/>
        </w:rPr>
        <w:t>distribution)</w:t>
      </w:r>
      <w:r w:rsidRPr="00CA38D8" w:rsidR="00022FF7">
        <w:rPr>
          <w:rFonts w:ascii="Times New Roman" w:hAnsi="Times New Roman" w:cs="Times New Roman"/>
          <w:sz w:val="24"/>
          <w:szCs w:val="24"/>
        </w:rPr>
        <w:t xml:space="preserve">, with about 50% of the sampled college students reporting </w:t>
      </w:r>
      <w:r w:rsidRPr="00CA38D8" w:rsidR="004C3E32">
        <w:rPr>
          <w:rFonts w:ascii="Times New Roman" w:hAnsi="Times New Roman" w:cs="Times New Roman"/>
          <w:sz w:val="24"/>
          <w:szCs w:val="24"/>
        </w:rPr>
        <w:t xml:space="preserve">about 7 or more hours </w:t>
      </w:r>
      <w:r w:rsidRPr="00CA38D8" w:rsidR="00D97942">
        <w:rPr>
          <w:rFonts w:ascii="Times New Roman" w:hAnsi="Times New Roman" w:cs="Times New Roman"/>
          <w:sz w:val="24"/>
          <w:szCs w:val="24"/>
        </w:rPr>
        <w:t xml:space="preserve">of sleep per night. The observation of </w:t>
      </w:r>
      <w:r w:rsidRPr="00CA38D8" w:rsidR="00BB06B6">
        <w:rPr>
          <w:rFonts w:ascii="Times New Roman" w:hAnsi="Times New Roman" w:cs="Times New Roman"/>
          <w:sz w:val="24"/>
          <w:szCs w:val="24"/>
        </w:rPr>
        <w:t>non-</w:t>
      </w:r>
      <w:r w:rsidRPr="00CA38D8" w:rsidR="00D97942">
        <w:rPr>
          <w:rFonts w:ascii="Times New Roman" w:hAnsi="Times New Roman" w:cs="Times New Roman"/>
          <w:sz w:val="24"/>
          <w:szCs w:val="24"/>
        </w:rPr>
        <w:t xml:space="preserve">normality conforms with the standard deviation of the data, </w:t>
      </w:r>
      <w:r w:rsidRPr="00CA38D8" w:rsidR="00660855">
        <w:rPr>
          <w:rFonts w:ascii="Times New Roman" w:hAnsi="Times New Roman" w:cs="Times New Roman"/>
          <w:sz w:val="24"/>
          <w:szCs w:val="24"/>
        </w:rPr>
        <w:t>which was observed at 1.46</w:t>
      </w:r>
      <w:r w:rsidRPr="00CA38D8" w:rsidR="00040E9B">
        <w:rPr>
          <w:rFonts w:ascii="Times New Roman" w:hAnsi="Times New Roman" w:cs="Times New Roman"/>
          <w:sz w:val="24"/>
          <w:szCs w:val="24"/>
        </w:rPr>
        <w:t xml:space="preserve"> sleep hours.</w:t>
      </w:r>
      <w:r w:rsidRPr="00CA38D8" w:rsidR="002A4680">
        <w:rPr>
          <w:rFonts w:ascii="Times New Roman" w:hAnsi="Times New Roman" w:cs="Times New Roman"/>
          <w:sz w:val="24"/>
          <w:szCs w:val="24"/>
        </w:rPr>
        <w:t xml:space="preserve"> The bar chart (see Figure 1) and the histogram (see Figure 2) both conform with the </w:t>
      </w:r>
      <w:r w:rsidRPr="00CA38D8" w:rsidR="00284BAD">
        <w:rPr>
          <w:rFonts w:ascii="Times New Roman" w:hAnsi="Times New Roman" w:cs="Times New Roman"/>
          <w:sz w:val="24"/>
          <w:szCs w:val="24"/>
        </w:rPr>
        <w:t>idea of the negatively skewed distribution</w:t>
      </w:r>
      <w:r w:rsidRPr="00CA38D8" w:rsidR="00B010B2">
        <w:rPr>
          <w:rFonts w:ascii="Times New Roman" w:hAnsi="Times New Roman" w:cs="Times New Roman"/>
          <w:sz w:val="24"/>
          <w:szCs w:val="24"/>
        </w:rPr>
        <w:t xml:space="preserve">. The coefficient of skewness was -0.4, </w:t>
      </w:r>
      <w:r w:rsidRPr="00CA38D8" w:rsidR="00CC2904">
        <w:rPr>
          <w:rFonts w:ascii="Times New Roman" w:hAnsi="Times New Roman" w:cs="Times New Roman"/>
          <w:sz w:val="24"/>
          <w:szCs w:val="24"/>
        </w:rPr>
        <w:t>which conforms with the observation of negative skewness.</w:t>
      </w:r>
    </w:p>
    <w:p w:rsidR="00654AE3" w:rsidRPr="00CA38D8" w:rsidP="00CA38D8" w14:paraId="6F7AEE53" w14:textId="72E9A1C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 xml:space="preserve">Conclusively, </w:t>
      </w:r>
      <w:r w:rsidRPr="00CA38D8" w:rsidR="0008335D">
        <w:rPr>
          <w:rFonts w:ascii="Times New Roman" w:hAnsi="Times New Roman" w:cs="Times New Roman"/>
          <w:sz w:val="24"/>
          <w:szCs w:val="24"/>
        </w:rPr>
        <w:t>the distribution of these data can be grouped into those students who reported less than 8 hours of sleep and those that reported more than 8 hours of sleep. About 30% (n=12 students</w:t>
      </w:r>
      <w:r w:rsidRPr="00CA38D8" w:rsidR="00BC67AD">
        <w:rPr>
          <w:rFonts w:ascii="Times New Roman" w:hAnsi="Times New Roman" w:cs="Times New Roman"/>
          <w:sz w:val="24"/>
          <w:szCs w:val="24"/>
        </w:rPr>
        <w:t>)</w:t>
      </w:r>
      <w:r w:rsidRPr="00CA38D8" w:rsidR="0008335D">
        <w:rPr>
          <w:rFonts w:ascii="Times New Roman" w:hAnsi="Times New Roman" w:cs="Times New Roman"/>
          <w:sz w:val="24"/>
          <w:szCs w:val="24"/>
        </w:rPr>
        <w:t xml:space="preserve"> reported having 8 hours of sleep, whereas 5% (n=2</w:t>
      </w:r>
      <w:r w:rsidRPr="00CA38D8" w:rsidR="00BC67AD">
        <w:rPr>
          <w:rFonts w:ascii="Times New Roman" w:hAnsi="Times New Roman" w:cs="Times New Roman"/>
          <w:sz w:val="24"/>
          <w:szCs w:val="24"/>
        </w:rPr>
        <w:t xml:space="preserve"> students) reporting 4 hours of sleep. Individuals with 10 hours of sleep appear as an outlier in the dataset as only 1 student reported sleeping for that long</w:t>
      </w:r>
      <w:r w:rsidRPr="00CA38D8" w:rsidR="00EA5F1F">
        <w:rPr>
          <w:rFonts w:ascii="Times New Roman" w:hAnsi="Times New Roman" w:cs="Times New Roman"/>
          <w:sz w:val="24"/>
          <w:szCs w:val="24"/>
        </w:rPr>
        <w:t xml:space="preserve"> (see Table 2)</w:t>
      </w:r>
      <w:r w:rsidRPr="00CA38D8" w:rsidR="00BC67AD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/>
      </w:tblPr>
      <w:tblGrid>
        <w:gridCol w:w="3291"/>
        <w:gridCol w:w="3289"/>
        <w:gridCol w:w="2446"/>
      </w:tblGrid>
      <w:tr w14:paraId="1358B839" w14:textId="77777777" w:rsidTr="00654AE3">
        <w:tblPrEx>
          <w:tblW w:w="5000" w:type="pct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5A15D9FD" w14:textId="5C28F9F9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14:paraId="11EFF5B5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654AE3" w:rsidRPr="00CA38D8" w:rsidP="00FD0693" w14:paraId="4DA0191B" w14:textId="29FFFA10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Table 1: </w:t>
            </w: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Number of Hours of Sleep Reported by College Students  </w:t>
            </w:r>
          </w:p>
        </w:tc>
      </w:tr>
      <w:tr w14:paraId="556133DE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1823" w:type="pct"/>
            <w:vMerge w:val="restart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3DB1CC83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1822" w:type="pct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8FF9A6C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lid</w:t>
            </w:r>
          </w:p>
        </w:tc>
        <w:tc>
          <w:tcPr>
            <w:tcW w:w="1356" w:type="pct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30D42376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14:paraId="2736382B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1823" w:type="pct"/>
            <w:vMerge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0D0FA8DD" w14:textId="77777777">
            <w:pPr>
              <w:autoSpaceDE w:val="0"/>
              <w:autoSpaceDN w:val="0"/>
              <w:adjustRightInd w:val="0"/>
              <w:spacing w:before="0" w:beforeAutospacing="0" w:after="0" w:afterAutospacing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2CCDD844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ssing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FEE6218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14:paraId="4FACF24B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36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615906D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4529863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25</w:t>
            </w:r>
          </w:p>
        </w:tc>
      </w:tr>
      <w:tr w14:paraId="7E2C8F02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36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38D80967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dian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52ED8C4F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50</w:t>
            </w:r>
          </w:p>
        </w:tc>
      </w:tr>
      <w:tr w14:paraId="556F00DB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36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0E77378A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0E9A6DB2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14:paraId="105C7E31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36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1E80BE6F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d. Deviation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4C1658E1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63</w:t>
            </w:r>
          </w:p>
        </w:tc>
      </w:tr>
      <w:tr w14:paraId="5323ECAB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36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4761D818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riance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0FABF6B3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41</w:t>
            </w:r>
          </w:p>
        </w:tc>
      </w:tr>
      <w:tr w14:paraId="4A36A039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36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243B4C71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kewness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11F0493F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459</w:t>
            </w:r>
          </w:p>
        </w:tc>
      </w:tr>
      <w:tr w14:paraId="5ED7F9AD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36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2CAD763C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d. Error of Skewness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159DB93C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74</w:t>
            </w:r>
          </w:p>
        </w:tc>
      </w:tr>
      <w:tr w14:paraId="46328F7C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3644" w:type="pct"/>
            <w:gridSpan w:val="2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1E925B9C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ge</w:t>
            </w:r>
          </w:p>
        </w:tc>
        <w:tc>
          <w:tcPr>
            <w:tcW w:w="1356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FD12984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</w:tbl>
    <w:p w:rsidR="00654AE3" w:rsidRPr="00CA38D8" w:rsidP="00FD0693" w14:paraId="1CB75C7E" w14:textId="77777777">
      <w:pPr>
        <w:autoSpaceDE w:val="0"/>
        <w:autoSpaceDN w:val="0"/>
        <w:adjustRightInd w:val="0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382C34ED" w14:textId="094DE726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RPr="00CA38D8" w:rsidP="00FD0693" w14:paraId="0CA95C92" w14:textId="5851169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A38D8" w:rsidRPr="00CA38D8" w:rsidP="00FD0693" w14:paraId="39DD9379" w14:textId="7777777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38A436FA" w14:textId="0EDDEE7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4D4297EC" w14:textId="77777777">
      <w:pPr>
        <w:autoSpaceDE w:val="0"/>
        <w:autoSpaceDN w:val="0"/>
        <w:adjustRightInd w:val="0"/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/>
      </w:tblPr>
      <w:tblGrid>
        <w:gridCol w:w="1067"/>
        <w:gridCol w:w="1027"/>
        <w:gridCol w:w="1787"/>
        <w:gridCol w:w="1417"/>
        <w:gridCol w:w="1863"/>
        <w:gridCol w:w="1865"/>
      </w:tblGrid>
      <w:tr w14:paraId="1F2CE7BB" w14:textId="77777777" w:rsidTr="00654AE3">
        <w:tblPrEx>
          <w:tblW w:w="5000" w:type="pct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0ECB0FE1" w14:textId="6F439EFE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able 2: </w:t>
            </w:r>
            <w:r w:rsidRPr="00CA38D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umber of Hours of Sleep Reported by College Students</w:t>
            </w:r>
          </w:p>
        </w:tc>
      </w:tr>
      <w:tr w14:paraId="05123789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1160" w:type="pct"/>
            <w:gridSpan w:val="2"/>
            <w:tcBorders>
              <w:left w:val="nil"/>
              <w:right w:val="nil"/>
            </w:tcBorders>
            <w:shd w:val="clear" w:color="auto" w:fill="FFFFFF"/>
            <w:vAlign w:val="bottom"/>
          </w:tcPr>
          <w:p w:rsidR="00654AE3" w:rsidRPr="00CA38D8" w:rsidP="00FD0693" w14:paraId="18C2C53B" w14:textId="77777777">
            <w:pPr>
              <w:autoSpaceDE w:val="0"/>
              <w:autoSpaceDN w:val="0"/>
              <w:adjustRightInd w:val="0"/>
              <w:spacing w:before="0" w:beforeAutospacing="0" w:after="0" w:afterAutospacing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0315292D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equency</w:t>
            </w:r>
          </w:p>
        </w:tc>
        <w:tc>
          <w:tcPr>
            <w:tcW w:w="78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5DD9546D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cent</w:t>
            </w:r>
          </w:p>
        </w:tc>
        <w:tc>
          <w:tcPr>
            <w:tcW w:w="103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7588B276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lid Percent</w:t>
            </w:r>
          </w:p>
        </w:tc>
        <w:tc>
          <w:tcPr>
            <w:tcW w:w="103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18335A0C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mulative Percent</w:t>
            </w:r>
          </w:p>
        </w:tc>
      </w:tr>
      <w:tr w14:paraId="5B76A41D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591" w:type="pct"/>
            <w:vMerge w:val="restar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26E92696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lid</w:t>
            </w:r>
          </w:p>
        </w:tc>
        <w:tc>
          <w:tcPr>
            <w:tcW w:w="569" w:type="pct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597A1B96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90" w:type="pct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3C813431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85" w:type="pct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43BC0874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</w:t>
            </w:r>
          </w:p>
        </w:tc>
        <w:tc>
          <w:tcPr>
            <w:tcW w:w="1032" w:type="pct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1F9D1D03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</w:t>
            </w:r>
          </w:p>
        </w:tc>
        <w:tc>
          <w:tcPr>
            <w:tcW w:w="1032" w:type="pct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96ED1E1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</w:t>
            </w:r>
          </w:p>
        </w:tc>
      </w:tr>
      <w:tr w14:paraId="5CAA34A1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591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7182E4A4" w14:textId="77777777">
            <w:pPr>
              <w:autoSpaceDE w:val="0"/>
              <w:autoSpaceDN w:val="0"/>
              <w:adjustRightInd w:val="0"/>
              <w:spacing w:before="0" w:beforeAutospacing="0" w:after="0" w:afterAutospacing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458A6E4D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AB64A39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E4A6D22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384997EE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7A56528F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5</w:t>
            </w:r>
          </w:p>
        </w:tc>
      </w:tr>
      <w:tr w14:paraId="05DA125F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591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08B1E7EC" w14:textId="77777777">
            <w:pPr>
              <w:autoSpaceDE w:val="0"/>
              <w:autoSpaceDN w:val="0"/>
              <w:adjustRightInd w:val="0"/>
              <w:spacing w:before="0" w:beforeAutospacing="0" w:after="0" w:afterAutospacing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2C1AFDA3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228112D5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4CBC4D32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EEA4C81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2D85ECCC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0</w:t>
            </w:r>
          </w:p>
        </w:tc>
      </w:tr>
      <w:tr w14:paraId="08503140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591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19FF8C33" w14:textId="77777777">
            <w:pPr>
              <w:autoSpaceDE w:val="0"/>
              <w:autoSpaceDN w:val="0"/>
              <w:adjustRightInd w:val="0"/>
              <w:spacing w:before="0" w:beforeAutospacing="0" w:after="0" w:afterAutospacing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7BB23127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7E14A0F2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786F66D0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0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4C81FFD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0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C801270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.0</w:t>
            </w:r>
          </w:p>
        </w:tc>
      </w:tr>
      <w:tr w14:paraId="17C68BF2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591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077E20B9" w14:textId="77777777">
            <w:pPr>
              <w:autoSpaceDE w:val="0"/>
              <w:autoSpaceDN w:val="0"/>
              <w:adjustRightInd w:val="0"/>
              <w:spacing w:before="0" w:beforeAutospacing="0" w:after="0" w:afterAutospacing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0CB9FCBA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562122CB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50409A90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0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597677D4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0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30DFE0F9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.0</w:t>
            </w:r>
          </w:p>
        </w:tc>
      </w:tr>
      <w:tr w14:paraId="573FD5F3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591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36F39470" w14:textId="77777777">
            <w:pPr>
              <w:autoSpaceDE w:val="0"/>
              <w:autoSpaceDN w:val="0"/>
              <w:adjustRightInd w:val="0"/>
              <w:spacing w:before="0" w:beforeAutospacing="0" w:after="0" w:afterAutospacing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39925824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3E4C338C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0C624CDE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322B8D4F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4BD8CD11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.5</w:t>
            </w:r>
          </w:p>
        </w:tc>
      </w:tr>
      <w:tr w14:paraId="6396F909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591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46FF9DC6" w14:textId="77777777">
            <w:pPr>
              <w:autoSpaceDE w:val="0"/>
              <w:autoSpaceDN w:val="0"/>
              <w:adjustRightInd w:val="0"/>
              <w:spacing w:before="0" w:beforeAutospacing="0" w:after="0" w:afterAutospacing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57548E3E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1E1CE24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2EAE3151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6BA6BC07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76883CF2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0</w:t>
            </w:r>
          </w:p>
        </w:tc>
      </w:tr>
      <w:tr w14:paraId="1E192FCD" w14:textId="77777777" w:rsidTr="00654AE3">
        <w:tblPrEx>
          <w:tblW w:w="5000" w:type="pct"/>
          <w:tblCellMar>
            <w:left w:w="0" w:type="dxa"/>
            <w:right w:w="0" w:type="dxa"/>
          </w:tblCellMar>
          <w:tblLook w:val="0000"/>
        </w:tblPrEx>
        <w:trPr>
          <w:cantSplit/>
        </w:trPr>
        <w:tc>
          <w:tcPr>
            <w:tcW w:w="591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31DCC87B" w14:textId="77777777">
            <w:pPr>
              <w:autoSpaceDE w:val="0"/>
              <w:autoSpaceDN w:val="0"/>
              <w:adjustRightInd w:val="0"/>
              <w:spacing w:before="0" w:beforeAutospacing="0" w:after="0" w:afterAutospacing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9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7E03D3F9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990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73E7E79F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785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22ADBBD2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0</w:t>
            </w:r>
          </w:p>
        </w:tc>
        <w:tc>
          <w:tcPr>
            <w:tcW w:w="1032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7E0B20E8" w14:textId="77777777">
            <w:pPr>
              <w:autoSpaceDE w:val="0"/>
              <w:autoSpaceDN w:val="0"/>
              <w:adjustRightInd w:val="0"/>
              <w:spacing w:before="0" w:beforeAutospacing="0" w:after="0" w:afterAutospacing="0" w:line="320" w:lineRule="atLeast"/>
              <w:ind w:left="60" w:right="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38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0</w:t>
            </w:r>
          </w:p>
        </w:tc>
        <w:tc>
          <w:tcPr>
            <w:tcW w:w="1032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:rsidR="00654AE3" w:rsidRPr="00CA38D8" w:rsidP="00FD0693" w14:paraId="0BFA5846" w14:textId="77777777">
            <w:pPr>
              <w:autoSpaceDE w:val="0"/>
              <w:autoSpaceDN w:val="0"/>
              <w:adjustRightInd w:val="0"/>
              <w:spacing w:before="0" w:beforeAutospacing="0" w:after="0" w:afterAutospacing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54AE3" w:rsidRPr="00CA38D8" w:rsidP="00FD0693" w14:paraId="474B920E" w14:textId="77777777">
      <w:pPr>
        <w:autoSpaceDE w:val="0"/>
        <w:autoSpaceDN w:val="0"/>
        <w:adjustRightInd w:val="0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7310FB74" w14:textId="392F00F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5B451AC9" w14:textId="0521720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6F213F2D" w14:textId="6981951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2B424570" w14:textId="286EB39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39D7EDA6" w14:textId="77777777">
      <w:pPr>
        <w:keepNext/>
        <w:autoSpaceDE w:val="0"/>
        <w:autoSpaceDN w:val="0"/>
        <w:adjustRightInd w:val="0"/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45891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8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4AE3" w:rsidRPr="00CA38D8" w:rsidP="00FD0693" w14:paraId="01FB3D68" w14:textId="61D39824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 xml:space="preserve">Figure </w:t>
      </w:r>
      <w:r w:rsidRPr="00CA38D8">
        <w:rPr>
          <w:rFonts w:ascii="Times New Roman" w:hAnsi="Times New Roman" w:cs="Times New Roman"/>
          <w:sz w:val="24"/>
          <w:szCs w:val="24"/>
        </w:rPr>
        <w:fldChar w:fldCharType="begin"/>
      </w:r>
      <w:r w:rsidRPr="00CA38D8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CA38D8">
        <w:rPr>
          <w:rFonts w:ascii="Times New Roman" w:hAnsi="Times New Roman" w:cs="Times New Roman"/>
          <w:sz w:val="24"/>
          <w:szCs w:val="24"/>
        </w:rPr>
        <w:fldChar w:fldCharType="separate"/>
      </w:r>
      <w:r w:rsidRPr="00CA38D8">
        <w:rPr>
          <w:rFonts w:ascii="Times New Roman" w:hAnsi="Times New Roman" w:cs="Times New Roman"/>
          <w:noProof/>
          <w:sz w:val="24"/>
          <w:szCs w:val="24"/>
        </w:rPr>
        <w:t>1</w:t>
      </w:r>
      <w:r w:rsidRPr="00CA38D8">
        <w:rPr>
          <w:rFonts w:ascii="Times New Roman" w:hAnsi="Times New Roman" w:cs="Times New Roman"/>
          <w:sz w:val="24"/>
          <w:szCs w:val="24"/>
        </w:rPr>
        <w:fldChar w:fldCharType="end"/>
      </w:r>
      <w:r w:rsidRPr="00CA38D8">
        <w:rPr>
          <w:rFonts w:ascii="Times New Roman" w:hAnsi="Times New Roman" w:cs="Times New Roman"/>
          <w:sz w:val="24"/>
          <w:szCs w:val="24"/>
        </w:rPr>
        <w:t>: A bar chart of the number of hours of sleep reported by college students.</w:t>
      </w:r>
    </w:p>
    <w:p w:rsidR="00654AE3" w:rsidRPr="00CA38D8" w:rsidP="00FD0693" w14:paraId="1E6F7A20" w14:textId="77777777">
      <w:pPr>
        <w:autoSpaceDE w:val="0"/>
        <w:autoSpaceDN w:val="0"/>
        <w:adjustRightInd w:val="0"/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35ACF213" w14:textId="77777777">
      <w:pPr>
        <w:autoSpaceDE w:val="0"/>
        <w:autoSpaceDN w:val="0"/>
        <w:adjustRightInd w:val="0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39ECF396" w14:textId="0C67141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420024B1" w14:textId="77777777">
      <w:pPr>
        <w:keepNext/>
        <w:autoSpaceDE w:val="0"/>
        <w:autoSpaceDN w:val="0"/>
        <w:adjustRightInd w:val="0"/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45891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8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4AE3" w:rsidRPr="00CA38D8" w:rsidP="00FD0693" w14:paraId="47878B84" w14:textId="34FC04F5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CA38D8">
        <w:rPr>
          <w:rFonts w:ascii="Times New Roman" w:hAnsi="Times New Roman" w:cs="Times New Roman"/>
          <w:sz w:val="24"/>
          <w:szCs w:val="24"/>
        </w:rPr>
        <w:t xml:space="preserve">Figure </w:t>
      </w:r>
      <w:r w:rsidRPr="00CA38D8">
        <w:rPr>
          <w:rFonts w:ascii="Times New Roman" w:hAnsi="Times New Roman" w:cs="Times New Roman"/>
          <w:sz w:val="24"/>
          <w:szCs w:val="24"/>
        </w:rPr>
        <w:fldChar w:fldCharType="begin"/>
      </w:r>
      <w:r w:rsidRPr="00CA38D8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CA38D8">
        <w:rPr>
          <w:rFonts w:ascii="Times New Roman" w:hAnsi="Times New Roman" w:cs="Times New Roman"/>
          <w:sz w:val="24"/>
          <w:szCs w:val="24"/>
        </w:rPr>
        <w:fldChar w:fldCharType="separate"/>
      </w:r>
      <w:r w:rsidRPr="00CA38D8">
        <w:rPr>
          <w:rFonts w:ascii="Times New Roman" w:hAnsi="Times New Roman" w:cs="Times New Roman"/>
          <w:noProof/>
          <w:sz w:val="24"/>
          <w:szCs w:val="24"/>
        </w:rPr>
        <w:t>2</w:t>
      </w:r>
      <w:r w:rsidRPr="00CA38D8">
        <w:rPr>
          <w:rFonts w:ascii="Times New Roman" w:hAnsi="Times New Roman" w:cs="Times New Roman"/>
          <w:sz w:val="24"/>
          <w:szCs w:val="24"/>
        </w:rPr>
        <w:fldChar w:fldCharType="end"/>
      </w:r>
      <w:r w:rsidRPr="00CA38D8">
        <w:rPr>
          <w:rFonts w:ascii="Times New Roman" w:hAnsi="Times New Roman" w:cs="Times New Roman"/>
          <w:sz w:val="24"/>
          <w:szCs w:val="24"/>
        </w:rPr>
        <w:t>: A histogram of the distribution of the number of hours of sleep reported by college students.</w:t>
      </w:r>
    </w:p>
    <w:p w:rsidR="00654AE3" w:rsidRPr="00CA38D8" w:rsidP="00FD0693" w14:paraId="360022E4" w14:textId="77777777">
      <w:pPr>
        <w:autoSpaceDE w:val="0"/>
        <w:autoSpaceDN w:val="0"/>
        <w:adjustRightInd w:val="0"/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3E4759CC" w14:textId="77777777">
      <w:pPr>
        <w:autoSpaceDE w:val="0"/>
        <w:autoSpaceDN w:val="0"/>
        <w:adjustRightInd w:val="0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654AE3" w:rsidRPr="00CA38D8" w:rsidP="00FD0693" w14:paraId="697ADFFE" w14:textId="77777777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Sect="00533C6B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2080664325"/>
      <w:docPartObj>
        <w:docPartGallery w:val="Page Numbers (Top of Page)"/>
        <w:docPartUnique/>
      </w:docPartObj>
    </w:sdtPr>
    <w:sdtEndPr>
      <w:rPr>
        <w:noProof/>
      </w:rPr>
    </w:sdtEndPr>
    <w:sdtContent>
      <w:p w:rsidR="00CA38D8" w:rsidRPr="00CA38D8" w14:paraId="79DBA6DF" w14:textId="0F4BDB0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A38D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A38D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A38D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CA38D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A38D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CA38D8" w:rsidRPr="00CA38D8" w14:paraId="1377F19D" w14:textId="7777777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549B153B"/>
    <w:multiLevelType w:val="hybridMultilevel"/>
    <w:tmpl w:val="C6AE88B0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B6351D0"/>
    <w:multiLevelType w:val="hybridMultilevel"/>
    <w:tmpl w:val="2CDEB4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4AE3"/>
    <w:rsid w:val="00022FF7"/>
    <w:rsid w:val="000309E6"/>
    <w:rsid w:val="00040E9B"/>
    <w:rsid w:val="00073A16"/>
    <w:rsid w:val="0008335D"/>
    <w:rsid w:val="000D125F"/>
    <w:rsid w:val="0011094A"/>
    <w:rsid w:val="00153BC8"/>
    <w:rsid w:val="001A1CC3"/>
    <w:rsid w:val="001D6DD0"/>
    <w:rsid w:val="001E6F94"/>
    <w:rsid w:val="00266686"/>
    <w:rsid w:val="00283E33"/>
    <w:rsid w:val="00284BAD"/>
    <w:rsid w:val="002967AE"/>
    <w:rsid w:val="002A22F1"/>
    <w:rsid w:val="002A4680"/>
    <w:rsid w:val="002C1151"/>
    <w:rsid w:val="002E29A0"/>
    <w:rsid w:val="00314B4A"/>
    <w:rsid w:val="00314C59"/>
    <w:rsid w:val="003208CC"/>
    <w:rsid w:val="0034044A"/>
    <w:rsid w:val="003665CB"/>
    <w:rsid w:val="00381098"/>
    <w:rsid w:val="003C672A"/>
    <w:rsid w:val="004362D2"/>
    <w:rsid w:val="0044115B"/>
    <w:rsid w:val="004B451B"/>
    <w:rsid w:val="004C3E32"/>
    <w:rsid w:val="004D0DE9"/>
    <w:rsid w:val="004D7BF6"/>
    <w:rsid w:val="00533C6B"/>
    <w:rsid w:val="005C28B0"/>
    <w:rsid w:val="00654AE3"/>
    <w:rsid w:val="006554D2"/>
    <w:rsid w:val="00660855"/>
    <w:rsid w:val="00671F74"/>
    <w:rsid w:val="00720463"/>
    <w:rsid w:val="00767026"/>
    <w:rsid w:val="00770470"/>
    <w:rsid w:val="008208AC"/>
    <w:rsid w:val="008248A5"/>
    <w:rsid w:val="00884950"/>
    <w:rsid w:val="009F5AA6"/>
    <w:rsid w:val="00A25FC0"/>
    <w:rsid w:val="00A82E12"/>
    <w:rsid w:val="00AC3515"/>
    <w:rsid w:val="00B010B2"/>
    <w:rsid w:val="00B97186"/>
    <w:rsid w:val="00B97DE7"/>
    <w:rsid w:val="00BB06B6"/>
    <w:rsid w:val="00BC67AD"/>
    <w:rsid w:val="00CA38D8"/>
    <w:rsid w:val="00CA66CE"/>
    <w:rsid w:val="00CB7494"/>
    <w:rsid w:val="00CC2904"/>
    <w:rsid w:val="00CF53D4"/>
    <w:rsid w:val="00D02630"/>
    <w:rsid w:val="00D97942"/>
    <w:rsid w:val="00DC1C66"/>
    <w:rsid w:val="00EA5F1F"/>
    <w:rsid w:val="00EE077F"/>
    <w:rsid w:val="00F10B2E"/>
    <w:rsid w:val="00F15955"/>
    <w:rsid w:val="00FB1D1B"/>
    <w:rsid w:val="00FD0693"/>
  </w:rsids>
  <w:docVars>
    <w:docVar w:name="__Grammarly_42___1" w:val="H4sIAAAAAAAEAKtWcslP9kxRslIyNDYyszC1sDAyNDczMTAwsjBU0lEKTi0uzszPAykwqgUAH+390SwAAAA="/>
    <w:docVar w:name="__Grammarly_42____i" w:val="H4sIAAAAAAAEAKtWckksSQxILCpxzi/NK1GyMqwFAAEhoTITAAAA"/>
  </w:docVars>
  <m:mathPr>
    <m:mathFont m:val="Cambria Math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1D8986E"/>
  <w15:chartTrackingRefBased/>
  <w15:docId w15:val="{370746F9-0865-476D-A242-CF5A7C7D9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115B"/>
    <w:pPr>
      <w:keepNext/>
      <w:keepLines/>
      <w:spacing w:before="40"/>
      <w:outlineLvl w:val="1"/>
    </w:pPr>
    <w:rPr>
      <w:rFonts w:ascii="Times New Roman" w:hAnsi="Times New Roman" w:eastAsiaTheme="majorEastAsia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115B"/>
    <w:rPr>
      <w:rFonts w:ascii="Times New Roman" w:hAnsi="Times New Roman" w:eastAsiaTheme="majorEastAsia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654AE3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F159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E6F9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A38D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8D8"/>
  </w:style>
  <w:style w:type="paragraph" w:styleId="Footer">
    <w:name w:val="footer"/>
    <w:basedOn w:val="Normal"/>
    <w:link w:val="FooterChar"/>
    <w:uiPriority w:val="99"/>
    <w:unhideWhenUsed/>
    <w:rsid w:val="00CA38D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8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hart" Target="charts/chart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header" Target="head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charts/_rels/chart1.xml.rels>&#65279;<?xml version="1.0" encoding="utf-8" standalone="yes"?><Relationships xmlns="http://schemas.openxmlformats.org/package/2006/relationships"><Relationship Id="rId1" Type="http://schemas.openxmlformats.org/officeDocument/2006/relationships/oleObject" Target="file:///C:\Users\Amos%20Okutse\Documents\Kevs%20Work\sleep%20data.xlsx" TargetMode="External" /><Relationship Id="rId2" Type="http://schemas.microsoft.com/office/2011/relationships/chartColorStyle" Target="chart/colors1.xml" /><Relationship Id="rId3" Type="http://schemas.microsoft.com/office/2011/relationships/chartStyle" Target="chart/style1.xml" /></Relationships>
</file>

<file path=word/charts/chart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hart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leep</a:t>
            </a:r>
            <a:r>
              <a:rPr lang="en-US" baseline="0"/>
              <a:t> patterns</a:t>
            </a:r>
            <a:endParaRPr lang="en-US"/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P$11</c:f>
              <c:strCache>
                <c:ptCount val="1"/>
                <c:pt idx="0">
                  <c:v>frequency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O$12:$O$18</c:f>
              <c:numCache>
                <c:formatCode>General</c:formatCode>
                <c:ptCount val="7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</c:numCache>
            </c:numRef>
          </c:cat>
          <c:val>
            <c:numRef>
              <c:f>Sheet1!$P$12:$P$18</c:f>
              <c:numCache>
                <c:formatCode>General</c:formatCode>
                <c:ptCount val="7"/>
                <c:pt idx="0">
                  <c:v>2</c:v>
                </c:pt>
                <c:pt idx="1">
                  <c:v>3</c:v>
                </c:pt>
                <c:pt idx="2">
                  <c:v>7</c:v>
                </c:pt>
                <c:pt idx="3">
                  <c:v>8</c:v>
                </c:pt>
                <c:pt idx="4">
                  <c:v>12</c:v>
                </c:pt>
                <c:pt idx="5">
                  <c:v>7</c:v>
                </c:pt>
                <c:pt idx="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6F5-4EDB-B1B7-D78C843A19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554132272"/>
        <c:axId val="554155984"/>
      </c:barChart>
      <c:catAx>
        <c:axId val="554132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leep time (x)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4155984"/>
        <c:crosses val="autoZero"/>
        <c:auto val="1"/>
        <c:lblAlgn val="ctr"/>
        <c:lblOffset val="100"/>
        <c:noMultiLvlLbl val="0"/>
      </c:catAx>
      <c:valAx>
        <c:axId val="554155984"/>
        <c:scaling>
          <c:orientation val="minMax"/>
        </c:scaling>
        <c:delete val="0"/>
        <c:axPos val="l"/>
        <c:majorGridlines>
          <c:spPr>
            <a:ln w="9525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41322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8</Pages>
  <Words>60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O</dc:creator>
  <cp:lastModifiedBy>kelvi</cp:lastModifiedBy>
  <cp:revision>6</cp:revision>
  <dcterms:created xsi:type="dcterms:W3CDTF">2021-06-19T14:56:00Z</dcterms:created>
  <dcterms:modified xsi:type="dcterms:W3CDTF">2021-06-20T03:11:00Z</dcterms:modified>
</cp:coreProperties>
</file>